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31903A" w14:textId="77777777" w:rsidR="00510E5A" w:rsidRPr="00510E5A" w:rsidRDefault="00510E5A" w:rsidP="00510E5A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</w:pPr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Train on 13678 samples, validate on 1520 samples</w:t>
      </w:r>
    </w:p>
    <w:p w14:paraId="3E76D118" w14:textId="77777777" w:rsidR="00510E5A" w:rsidRPr="00510E5A" w:rsidRDefault="00510E5A" w:rsidP="00510E5A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</w:pPr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Epoch 1/50</w:t>
      </w:r>
    </w:p>
    <w:p w14:paraId="6F405F41" w14:textId="77777777" w:rsidR="00510E5A" w:rsidRPr="00510E5A" w:rsidRDefault="00510E5A" w:rsidP="00510E5A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</w:pPr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 xml:space="preserve">13678/13678 [==============================] - 41s 3ms/sample - loss: 0.4202 - accuracy: 0.8106 - </w:t>
      </w:r>
      <w:proofErr w:type="spellStart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val_loss</w:t>
      </w:r>
      <w:proofErr w:type="spellEnd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 xml:space="preserve">: 0.2958 - </w:t>
      </w:r>
      <w:proofErr w:type="spellStart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val_accuracy</w:t>
      </w:r>
      <w:proofErr w:type="spellEnd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: 0.8914</w:t>
      </w:r>
    </w:p>
    <w:p w14:paraId="13934324" w14:textId="77777777" w:rsidR="00510E5A" w:rsidRPr="00510E5A" w:rsidRDefault="00510E5A" w:rsidP="00510E5A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</w:pPr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Epoch 2/50</w:t>
      </w:r>
    </w:p>
    <w:p w14:paraId="13837FBE" w14:textId="77777777" w:rsidR="00510E5A" w:rsidRPr="00510E5A" w:rsidRDefault="00510E5A" w:rsidP="00510E5A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</w:pPr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 xml:space="preserve">13678/13678 [==============================] - 41s 3ms/sample - loss: 0.2715 - accuracy: 0.8889 - </w:t>
      </w:r>
      <w:proofErr w:type="spellStart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val_loss</w:t>
      </w:r>
      <w:proofErr w:type="spellEnd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 xml:space="preserve">: 0.3297 - </w:t>
      </w:r>
      <w:proofErr w:type="spellStart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val_accuracy</w:t>
      </w:r>
      <w:proofErr w:type="spellEnd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: 0.8579</w:t>
      </w:r>
    </w:p>
    <w:p w14:paraId="36C85053" w14:textId="77777777" w:rsidR="00510E5A" w:rsidRPr="00510E5A" w:rsidRDefault="00510E5A" w:rsidP="00510E5A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</w:pPr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Epoch 3/50</w:t>
      </w:r>
    </w:p>
    <w:p w14:paraId="3DBE51C0" w14:textId="77777777" w:rsidR="00510E5A" w:rsidRPr="00510E5A" w:rsidRDefault="00510E5A" w:rsidP="00510E5A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</w:pPr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 xml:space="preserve">13678/13678 [==============================] - 41s 3ms/sample - loss: 0.2184 - accuracy: 0.9131 - </w:t>
      </w:r>
      <w:proofErr w:type="spellStart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val_loss</w:t>
      </w:r>
      <w:proofErr w:type="spellEnd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 xml:space="preserve">: 0.2123 - </w:t>
      </w:r>
      <w:proofErr w:type="spellStart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val_accuracy</w:t>
      </w:r>
      <w:proofErr w:type="spellEnd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: 0.9204</w:t>
      </w:r>
    </w:p>
    <w:p w14:paraId="4953052C" w14:textId="77777777" w:rsidR="00510E5A" w:rsidRPr="00510E5A" w:rsidRDefault="00510E5A" w:rsidP="00510E5A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</w:pPr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Epoch 4/50</w:t>
      </w:r>
    </w:p>
    <w:p w14:paraId="10FA3B55" w14:textId="77777777" w:rsidR="00510E5A" w:rsidRPr="00510E5A" w:rsidRDefault="00510E5A" w:rsidP="00510E5A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</w:pPr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 xml:space="preserve">13678/13678 [==============================] - 41s 3ms/sample - loss: 0.1886 - accuracy: 0.9277 - </w:t>
      </w:r>
      <w:proofErr w:type="spellStart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val_loss</w:t>
      </w:r>
      <w:proofErr w:type="spellEnd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 xml:space="preserve">: 0.1923 - </w:t>
      </w:r>
      <w:proofErr w:type="spellStart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val_accuracy</w:t>
      </w:r>
      <w:proofErr w:type="spellEnd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: 0.9283</w:t>
      </w:r>
    </w:p>
    <w:p w14:paraId="6AC2F741" w14:textId="77777777" w:rsidR="00510E5A" w:rsidRPr="00510E5A" w:rsidRDefault="00510E5A" w:rsidP="00510E5A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</w:pPr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Epoch 5/50</w:t>
      </w:r>
    </w:p>
    <w:p w14:paraId="54946E79" w14:textId="77777777" w:rsidR="00510E5A" w:rsidRPr="00510E5A" w:rsidRDefault="00510E5A" w:rsidP="00510E5A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</w:pPr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 xml:space="preserve">13678/13678 [==============================] - 41s 3ms/sample - loss: 0.1621 - accuracy: 0.9402 - </w:t>
      </w:r>
      <w:proofErr w:type="spellStart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val_loss</w:t>
      </w:r>
      <w:proofErr w:type="spellEnd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 xml:space="preserve">: 0.1858 - </w:t>
      </w:r>
      <w:proofErr w:type="spellStart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val_accuracy</w:t>
      </w:r>
      <w:proofErr w:type="spellEnd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: 0.9303</w:t>
      </w:r>
    </w:p>
    <w:p w14:paraId="5D5F0D71" w14:textId="77777777" w:rsidR="00510E5A" w:rsidRPr="00510E5A" w:rsidRDefault="00510E5A" w:rsidP="00510E5A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</w:pPr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Epoch 6/50</w:t>
      </w:r>
    </w:p>
    <w:p w14:paraId="2293A110" w14:textId="77777777" w:rsidR="00510E5A" w:rsidRPr="00510E5A" w:rsidRDefault="00510E5A" w:rsidP="00510E5A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</w:pPr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 xml:space="preserve">13678/13678 [==============================] - 42s 3ms/sample - loss: 0.1419 - accuracy: 0.9452 - </w:t>
      </w:r>
      <w:proofErr w:type="spellStart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val_loss</w:t>
      </w:r>
      <w:proofErr w:type="spellEnd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 xml:space="preserve">: 0.1779 - </w:t>
      </w:r>
      <w:proofErr w:type="spellStart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val_accuracy</w:t>
      </w:r>
      <w:proofErr w:type="spellEnd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: 0.9349</w:t>
      </w:r>
    </w:p>
    <w:p w14:paraId="1496A3B4" w14:textId="77777777" w:rsidR="00510E5A" w:rsidRPr="00510E5A" w:rsidRDefault="00510E5A" w:rsidP="00510E5A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</w:pPr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Epoch 7/50</w:t>
      </w:r>
    </w:p>
    <w:p w14:paraId="7212EF67" w14:textId="77777777" w:rsidR="00510E5A" w:rsidRPr="00510E5A" w:rsidRDefault="00510E5A" w:rsidP="00510E5A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</w:pPr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 xml:space="preserve">13678/13678 [==============================] - 42s 3ms/sample - loss: 0.1247 - accuracy: 0.9520 - </w:t>
      </w:r>
      <w:proofErr w:type="spellStart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val_loss</w:t>
      </w:r>
      <w:proofErr w:type="spellEnd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 xml:space="preserve">: 0.2139 - </w:t>
      </w:r>
      <w:proofErr w:type="spellStart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val_accuracy</w:t>
      </w:r>
      <w:proofErr w:type="spellEnd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: 0.9224</w:t>
      </w:r>
    </w:p>
    <w:p w14:paraId="5B773967" w14:textId="77777777" w:rsidR="00510E5A" w:rsidRPr="00510E5A" w:rsidRDefault="00510E5A" w:rsidP="00510E5A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</w:pPr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Epoch 8/50</w:t>
      </w:r>
    </w:p>
    <w:p w14:paraId="07E20F58" w14:textId="77777777" w:rsidR="00510E5A" w:rsidRPr="00510E5A" w:rsidRDefault="00510E5A" w:rsidP="00510E5A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</w:pPr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 xml:space="preserve">13678/13678 [==============================] - 43s 3ms/sample - loss: 0.1111 - accuracy: 0.9595 - </w:t>
      </w:r>
      <w:proofErr w:type="spellStart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val_loss</w:t>
      </w:r>
      <w:proofErr w:type="spellEnd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 xml:space="preserve">: 0.1782 - </w:t>
      </w:r>
      <w:proofErr w:type="spellStart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val_accuracy</w:t>
      </w:r>
      <w:proofErr w:type="spellEnd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: 0.9322</w:t>
      </w:r>
    </w:p>
    <w:p w14:paraId="06735E2A" w14:textId="77777777" w:rsidR="00510E5A" w:rsidRPr="00510E5A" w:rsidRDefault="00510E5A" w:rsidP="00510E5A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</w:pPr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Epoch 9/50</w:t>
      </w:r>
    </w:p>
    <w:p w14:paraId="12F037C5" w14:textId="77777777" w:rsidR="00510E5A" w:rsidRPr="00510E5A" w:rsidRDefault="00510E5A" w:rsidP="00510E5A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</w:pPr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 xml:space="preserve">13678/13678 [==============================] - 42s 3ms/sample - loss: 0.0967 - accuracy: 0.9651 - </w:t>
      </w:r>
      <w:proofErr w:type="spellStart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val_loss</w:t>
      </w:r>
      <w:proofErr w:type="spellEnd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 xml:space="preserve">: 0.1805 - </w:t>
      </w:r>
      <w:proofErr w:type="spellStart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val_accuracy</w:t>
      </w:r>
      <w:proofErr w:type="spellEnd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: 0.9368</w:t>
      </w:r>
    </w:p>
    <w:p w14:paraId="2498311F" w14:textId="77777777" w:rsidR="00510E5A" w:rsidRPr="00510E5A" w:rsidRDefault="00510E5A" w:rsidP="00510E5A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</w:pPr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Epoch 10/50</w:t>
      </w:r>
    </w:p>
    <w:p w14:paraId="7DA140B5" w14:textId="77777777" w:rsidR="00510E5A" w:rsidRPr="00510E5A" w:rsidRDefault="00510E5A" w:rsidP="00510E5A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</w:pPr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lastRenderedPageBreak/>
        <w:t xml:space="preserve">13678/13678 [==============================] - 42s 3ms/sample - loss: 0.0815 - accuracy: 0.9708 - </w:t>
      </w:r>
      <w:proofErr w:type="spellStart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val_loss</w:t>
      </w:r>
      <w:proofErr w:type="spellEnd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 xml:space="preserve">: 0.1621 - </w:t>
      </w:r>
      <w:proofErr w:type="spellStart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val_accuracy</w:t>
      </w:r>
      <w:proofErr w:type="spellEnd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: 0.9461</w:t>
      </w:r>
    </w:p>
    <w:p w14:paraId="2E3C66C7" w14:textId="77777777" w:rsidR="00510E5A" w:rsidRPr="00510E5A" w:rsidRDefault="00510E5A" w:rsidP="00510E5A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</w:pPr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Epoch 11/50</w:t>
      </w:r>
    </w:p>
    <w:p w14:paraId="5E3FA00E" w14:textId="77777777" w:rsidR="00510E5A" w:rsidRPr="00510E5A" w:rsidRDefault="00510E5A" w:rsidP="00510E5A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</w:pPr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 xml:space="preserve">13678/13678 [==============================] - 43s 3ms/sample - loss: 0.0719 - accuracy: 0.9744 - </w:t>
      </w:r>
      <w:proofErr w:type="spellStart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val_loss</w:t>
      </w:r>
      <w:proofErr w:type="spellEnd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 xml:space="preserve">: 0.1746 - </w:t>
      </w:r>
      <w:proofErr w:type="spellStart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val_accuracy</w:t>
      </w:r>
      <w:proofErr w:type="spellEnd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: 0.9395</w:t>
      </w:r>
    </w:p>
    <w:p w14:paraId="49EC2907" w14:textId="77777777" w:rsidR="00510E5A" w:rsidRPr="00510E5A" w:rsidRDefault="00510E5A" w:rsidP="00510E5A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</w:pPr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Epoch 12/50</w:t>
      </w:r>
    </w:p>
    <w:p w14:paraId="03EED99F" w14:textId="77777777" w:rsidR="00510E5A" w:rsidRPr="00510E5A" w:rsidRDefault="00510E5A" w:rsidP="00510E5A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</w:pPr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 xml:space="preserve">13678/13678 [==============================] - 42s 3ms/sample - loss: 0.0601 - accuracy: 0.9789 - </w:t>
      </w:r>
      <w:proofErr w:type="spellStart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val_loss</w:t>
      </w:r>
      <w:proofErr w:type="spellEnd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 xml:space="preserve">: 0.1989 - </w:t>
      </w:r>
      <w:proofErr w:type="spellStart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val_accuracy</w:t>
      </w:r>
      <w:proofErr w:type="spellEnd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: 0.9401</w:t>
      </w:r>
    </w:p>
    <w:p w14:paraId="7D1F67B3" w14:textId="77777777" w:rsidR="00510E5A" w:rsidRPr="00510E5A" w:rsidRDefault="00510E5A" w:rsidP="00510E5A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</w:pPr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Epoch 13/50</w:t>
      </w:r>
    </w:p>
    <w:p w14:paraId="38DA2E0C" w14:textId="77777777" w:rsidR="00510E5A" w:rsidRPr="00510E5A" w:rsidRDefault="00510E5A" w:rsidP="00510E5A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</w:pPr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 xml:space="preserve">13678/13678 [==============================] - 42s 3ms/sample - loss: 0.0510 - accuracy: 0.9830 - </w:t>
      </w:r>
      <w:proofErr w:type="spellStart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val_loss</w:t>
      </w:r>
      <w:proofErr w:type="spellEnd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 xml:space="preserve">: 0.2144 - </w:t>
      </w:r>
      <w:proofErr w:type="spellStart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val_accuracy</w:t>
      </w:r>
      <w:proofErr w:type="spellEnd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: 0.9355</w:t>
      </w:r>
    </w:p>
    <w:p w14:paraId="25254B1E" w14:textId="77777777" w:rsidR="00510E5A" w:rsidRPr="00510E5A" w:rsidRDefault="00510E5A" w:rsidP="00510E5A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</w:pPr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Epoch 14/50</w:t>
      </w:r>
    </w:p>
    <w:p w14:paraId="22BF7FB0" w14:textId="77777777" w:rsidR="00510E5A" w:rsidRPr="00510E5A" w:rsidRDefault="00510E5A" w:rsidP="00510E5A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</w:pPr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 xml:space="preserve">13678/13678 [==============================] - 42s 3ms/sample - loss: 0.0412 - accuracy: 0.9865 - </w:t>
      </w:r>
      <w:proofErr w:type="spellStart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val_loss</w:t>
      </w:r>
      <w:proofErr w:type="spellEnd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 xml:space="preserve">: 0.2147 - </w:t>
      </w:r>
      <w:proofErr w:type="spellStart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val_accuracy</w:t>
      </w:r>
      <w:proofErr w:type="spellEnd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: 0.9342</w:t>
      </w:r>
    </w:p>
    <w:p w14:paraId="279248D9" w14:textId="77777777" w:rsidR="00510E5A" w:rsidRPr="00510E5A" w:rsidRDefault="00510E5A" w:rsidP="00510E5A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</w:pPr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Epoch 15/50</w:t>
      </w:r>
    </w:p>
    <w:p w14:paraId="3201725E" w14:textId="77777777" w:rsidR="00510E5A" w:rsidRPr="00510E5A" w:rsidRDefault="00510E5A" w:rsidP="00510E5A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</w:pPr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 xml:space="preserve">13678/13678 [==============================] - 41s 3ms/sample - loss: 0.0380 - accuracy: 0.9869 - </w:t>
      </w:r>
      <w:proofErr w:type="spellStart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val_loss</w:t>
      </w:r>
      <w:proofErr w:type="spellEnd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 xml:space="preserve">: 0.2150 - </w:t>
      </w:r>
      <w:proofErr w:type="spellStart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val_accuracy</w:t>
      </w:r>
      <w:proofErr w:type="spellEnd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: 0.9375</w:t>
      </w:r>
    </w:p>
    <w:p w14:paraId="7C8D4933" w14:textId="77777777" w:rsidR="00510E5A" w:rsidRPr="00510E5A" w:rsidRDefault="00510E5A" w:rsidP="00510E5A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</w:pPr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Epoch 16/50</w:t>
      </w:r>
    </w:p>
    <w:p w14:paraId="533E2D8D" w14:textId="77777777" w:rsidR="00510E5A" w:rsidRPr="00510E5A" w:rsidRDefault="00510E5A" w:rsidP="00510E5A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</w:pPr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 xml:space="preserve">13678/13678 [==============================] - 42s 3ms/sample - loss: 0.0336 - accuracy: 0.9885 - </w:t>
      </w:r>
      <w:proofErr w:type="spellStart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val_loss</w:t>
      </w:r>
      <w:proofErr w:type="spellEnd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 xml:space="preserve">: 0.2243 - </w:t>
      </w:r>
      <w:proofErr w:type="spellStart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val_accuracy</w:t>
      </w:r>
      <w:proofErr w:type="spellEnd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: 0.9382</w:t>
      </w:r>
    </w:p>
    <w:p w14:paraId="1366562A" w14:textId="77777777" w:rsidR="00510E5A" w:rsidRPr="00510E5A" w:rsidRDefault="00510E5A" w:rsidP="00510E5A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</w:pPr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Epoch 17/50</w:t>
      </w:r>
    </w:p>
    <w:p w14:paraId="580437DD" w14:textId="77777777" w:rsidR="00510E5A" w:rsidRPr="00510E5A" w:rsidRDefault="00510E5A" w:rsidP="00510E5A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</w:pPr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 xml:space="preserve">13678/13678 [==============================] - 42s 3ms/sample - loss: 0.0280 - accuracy: 0.9906 - </w:t>
      </w:r>
      <w:proofErr w:type="spellStart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val_loss</w:t>
      </w:r>
      <w:proofErr w:type="spellEnd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 xml:space="preserve">: 0.2913 - </w:t>
      </w:r>
      <w:proofErr w:type="spellStart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val_accuracy</w:t>
      </w:r>
      <w:proofErr w:type="spellEnd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: 0.9375</w:t>
      </w:r>
    </w:p>
    <w:p w14:paraId="34DFF260" w14:textId="77777777" w:rsidR="00510E5A" w:rsidRPr="00510E5A" w:rsidRDefault="00510E5A" w:rsidP="00510E5A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</w:pPr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Epoch 18/50</w:t>
      </w:r>
    </w:p>
    <w:p w14:paraId="0E622598" w14:textId="77777777" w:rsidR="00510E5A" w:rsidRPr="00510E5A" w:rsidRDefault="00510E5A" w:rsidP="00510E5A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</w:pPr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 xml:space="preserve">13678/13678 [==============================] - 42s 3ms/sample - loss: 0.0215 - accuracy: 0.9932 - </w:t>
      </w:r>
      <w:proofErr w:type="spellStart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val_loss</w:t>
      </w:r>
      <w:proofErr w:type="spellEnd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 xml:space="preserve">: 0.2405 - </w:t>
      </w:r>
      <w:proofErr w:type="spellStart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val_accuracy</w:t>
      </w:r>
      <w:proofErr w:type="spellEnd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: 0.9401</w:t>
      </w:r>
    </w:p>
    <w:p w14:paraId="6648EE17" w14:textId="77777777" w:rsidR="00510E5A" w:rsidRPr="00510E5A" w:rsidRDefault="00510E5A" w:rsidP="00510E5A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</w:pPr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Epoch 19/50</w:t>
      </w:r>
    </w:p>
    <w:p w14:paraId="16E2D933" w14:textId="77777777" w:rsidR="00510E5A" w:rsidRPr="00510E5A" w:rsidRDefault="00510E5A" w:rsidP="00510E5A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</w:pPr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lastRenderedPageBreak/>
        <w:t xml:space="preserve">13678/13678 [==============================] - 42s 3ms/sample - loss: 0.0221 - accuracy: 0.9921 - </w:t>
      </w:r>
      <w:proofErr w:type="spellStart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val_loss</w:t>
      </w:r>
      <w:proofErr w:type="spellEnd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 xml:space="preserve">: 0.2307 - </w:t>
      </w:r>
      <w:proofErr w:type="spellStart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val_accuracy</w:t>
      </w:r>
      <w:proofErr w:type="spellEnd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: 0.9414</w:t>
      </w:r>
    </w:p>
    <w:p w14:paraId="17B34223" w14:textId="77777777" w:rsidR="00510E5A" w:rsidRPr="00510E5A" w:rsidRDefault="00510E5A" w:rsidP="00510E5A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</w:pPr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Epoch 20/50</w:t>
      </w:r>
    </w:p>
    <w:p w14:paraId="52FCEC90" w14:textId="77777777" w:rsidR="00510E5A" w:rsidRPr="00510E5A" w:rsidRDefault="00510E5A" w:rsidP="00510E5A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</w:pPr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 xml:space="preserve">13678/13678 [==============================] - 42s 3ms/sample - loss: 0.0137 - accuracy: 0.9955 - </w:t>
      </w:r>
      <w:proofErr w:type="spellStart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val_loss</w:t>
      </w:r>
      <w:proofErr w:type="spellEnd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 xml:space="preserve">: 0.3204 - </w:t>
      </w:r>
      <w:proofErr w:type="spellStart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val_accuracy</w:t>
      </w:r>
      <w:proofErr w:type="spellEnd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: 0.9375</w:t>
      </w:r>
    </w:p>
    <w:p w14:paraId="4C0C44D3" w14:textId="77777777" w:rsidR="00510E5A" w:rsidRPr="00510E5A" w:rsidRDefault="00510E5A" w:rsidP="00510E5A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</w:pPr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Epoch 21/50</w:t>
      </w:r>
    </w:p>
    <w:p w14:paraId="0DB93DCE" w14:textId="77777777" w:rsidR="00510E5A" w:rsidRPr="00510E5A" w:rsidRDefault="00510E5A" w:rsidP="00510E5A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</w:pPr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 xml:space="preserve">13678/13678 [==============================] - 42s 3ms/sample - loss: 0.0173 - accuracy: 0.9946 - </w:t>
      </w:r>
      <w:proofErr w:type="spellStart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val_loss</w:t>
      </w:r>
      <w:proofErr w:type="spellEnd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 xml:space="preserve">: 0.3117 - </w:t>
      </w:r>
      <w:proofErr w:type="spellStart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val_accuracy</w:t>
      </w:r>
      <w:proofErr w:type="spellEnd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: 0.9395</w:t>
      </w:r>
    </w:p>
    <w:p w14:paraId="1684B193" w14:textId="77777777" w:rsidR="00510E5A" w:rsidRPr="00510E5A" w:rsidRDefault="00510E5A" w:rsidP="00510E5A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</w:pPr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Epoch 22/50</w:t>
      </w:r>
    </w:p>
    <w:p w14:paraId="7B9D0E8B" w14:textId="77777777" w:rsidR="00510E5A" w:rsidRPr="00510E5A" w:rsidRDefault="00510E5A" w:rsidP="00510E5A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</w:pPr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 xml:space="preserve">13678/13678 [==============================] - 42s 3ms/sample - loss: 0.0071 - accuracy: 0.9985 - </w:t>
      </w:r>
      <w:proofErr w:type="spellStart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val_loss</w:t>
      </w:r>
      <w:proofErr w:type="spellEnd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 xml:space="preserve">: 0.3510 - </w:t>
      </w:r>
      <w:proofErr w:type="spellStart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val_accuracy</w:t>
      </w:r>
      <w:proofErr w:type="spellEnd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: 0.9414</w:t>
      </w:r>
    </w:p>
    <w:p w14:paraId="5343E8E6" w14:textId="77777777" w:rsidR="00510E5A" w:rsidRPr="00510E5A" w:rsidRDefault="00510E5A" w:rsidP="00510E5A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</w:pPr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Epoch 23/50</w:t>
      </w:r>
    </w:p>
    <w:p w14:paraId="6F4AA9E0" w14:textId="77777777" w:rsidR="00510E5A" w:rsidRPr="00510E5A" w:rsidRDefault="00510E5A" w:rsidP="00510E5A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</w:pPr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 xml:space="preserve">13678/13678 [==============================] - 42s 3ms/sample - loss: 0.0037 - accuracy: 0.9993 - </w:t>
      </w:r>
      <w:proofErr w:type="spellStart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val_loss</w:t>
      </w:r>
      <w:proofErr w:type="spellEnd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 xml:space="preserve">: 0.3769 - </w:t>
      </w:r>
      <w:proofErr w:type="spellStart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val_accuracy</w:t>
      </w:r>
      <w:proofErr w:type="spellEnd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: 0.9349</w:t>
      </w:r>
    </w:p>
    <w:p w14:paraId="1E63ECEA" w14:textId="77777777" w:rsidR="00510E5A" w:rsidRPr="00510E5A" w:rsidRDefault="00510E5A" w:rsidP="00510E5A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</w:pPr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Epoch 24/50</w:t>
      </w:r>
    </w:p>
    <w:p w14:paraId="7A848E44" w14:textId="77777777" w:rsidR="00510E5A" w:rsidRPr="00510E5A" w:rsidRDefault="00510E5A" w:rsidP="00510E5A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</w:pPr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 xml:space="preserve">13678/13678 [==============================] - 42s 3ms/sample - loss: 0.0367 - accuracy: 0.9884 - </w:t>
      </w:r>
      <w:proofErr w:type="spellStart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val_loss</w:t>
      </w:r>
      <w:proofErr w:type="spellEnd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 xml:space="preserve">: 0.3434 - </w:t>
      </w:r>
      <w:proofErr w:type="spellStart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val_accuracy</w:t>
      </w:r>
      <w:proofErr w:type="spellEnd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: 0.9349</w:t>
      </w:r>
    </w:p>
    <w:p w14:paraId="4A52CEEC" w14:textId="77777777" w:rsidR="00510E5A" w:rsidRPr="00510E5A" w:rsidRDefault="00510E5A" w:rsidP="00510E5A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</w:pPr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Epoch 25/50</w:t>
      </w:r>
    </w:p>
    <w:p w14:paraId="65D91643" w14:textId="77777777" w:rsidR="00510E5A" w:rsidRPr="00510E5A" w:rsidRDefault="00510E5A" w:rsidP="00510E5A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</w:pPr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 xml:space="preserve">13678/13678 [==============================] - 41s 3ms/sample - loss: 0.0077 - accuracy: 0.9982 - </w:t>
      </w:r>
      <w:proofErr w:type="spellStart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val_loss</w:t>
      </w:r>
      <w:proofErr w:type="spellEnd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 xml:space="preserve">: 0.3929 - </w:t>
      </w:r>
      <w:proofErr w:type="spellStart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val_accuracy</w:t>
      </w:r>
      <w:proofErr w:type="spellEnd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: 0.9362</w:t>
      </w:r>
    </w:p>
    <w:p w14:paraId="54380312" w14:textId="77777777" w:rsidR="00510E5A" w:rsidRPr="00510E5A" w:rsidRDefault="00510E5A" w:rsidP="00510E5A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</w:pPr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Epoch 26/50</w:t>
      </w:r>
    </w:p>
    <w:p w14:paraId="03DAB79D" w14:textId="77777777" w:rsidR="00510E5A" w:rsidRPr="00510E5A" w:rsidRDefault="00510E5A" w:rsidP="00510E5A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</w:pPr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 xml:space="preserve">13678/13678 [==============================] - 42s 3ms/sample - loss: 0.0076 - accuracy: 0.9976 - </w:t>
      </w:r>
      <w:proofErr w:type="spellStart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val_loss</w:t>
      </w:r>
      <w:proofErr w:type="spellEnd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 xml:space="preserve">: 0.4038 - </w:t>
      </w:r>
      <w:proofErr w:type="spellStart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val_accuracy</w:t>
      </w:r>
      <w:proofErr w:type="spellEnd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: 0.9388</w:t>
      </w:r>
    </w:p>
    <w:p w14:paraId="78C2AEFD" w14:textId="77777777" w:rsidR="00510E5A" w:rsidRPr="00510E5A" w:rsidRDefault="00510E5A" w:rsidP="00510E5A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</w:pPr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Epoch 27/50</w:t>
      </w:r>
    </w:p>
    <w:p w14:paraId="5FC01F83" w14:textId="77777777" w:rsidR="00510E5A" w:rsidRPr="00510E5A" w:rsidRDefault="00510E5A" w:rsidP="00510E5A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</w:pPr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 xml:space="preserve">13678/13678 [==============================] - 42s 3ms/sample - loss: 0.0167 - accuracy: 0.9950 - </w:t>
      </w:r>
      <w:proofErr w:type="spellStart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val_loss</w:t>
      </w:r>
      <w:proofErr w:type="spellEnd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 xml:space="preserve">: 0.3450 - </w:t>
      </w:r>
      <w:proofErr w:type="spellStart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val_accuracy</w:t>
      </w:r>
      <w:proofErr w:type="spellEnd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: 0.9368</w:t>
      </w:r>
    </w:p>
    <w:p w14:paraId="6885CB50" w14:textId="77777777" w:rsidR="00510E5A" w:rsidRPr="00510E5A" w:rsidRDefault="00510E5A" w:rsidP="00510E5A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</w:pPr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Epoch 28/50</w:t>
      </w:r>
    </w:p>
    <w:p w14:paraId="6FD5BD63" w14:textId="77777777" w:rsidR="00510E5A" w:rsidRPr="00510E5A" w:rsidRDefault="00510E5A" w:rsidP="00510E5A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</w:pPr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lastRenderedPageBreak/>
        <w:t xml:space="preserve">13678/13678 [==============================] - 42s 3ms/sample - loss: 0.0068 - accuracy: 0.9981 - </w:t>
      </w:r>
      <w:proofErr w:type="spellStart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val_loss</w:t>
      </w:r>
      <w:proofErr w:type="spellEnd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 xml:space="preserve">: 0.3595 - </w:t>
      </w:r>
      <w:proofErr w:type="spellStart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val_accuracy</w:t>
      </w:r>
      <w:proofErr w:type="spellEnd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: 0.9421</w:t>
      </w:r>
    </w:p>
    <w:p w14:paraId="75CF6C6F" w14:textId="77777777" w:rsidR="00510E5A" w:rsidRPr="00510E5A" w:rsidRDefault="00510E5A" w:rsidP="00510E5A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</w:pPr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Epoch 29/50</w:t>
      </w:r>
    </w:p>
    <w:p w14:paraId="317FC6B3" w14:textId="77777777" w:rsidR="00510E5A" w:rsidRPr="00510E5A" w:rsidRDefault="00510E5A" w:rsidP="00510E5A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</w:pPr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 xml:space="preserve">13678/13678 [==============================] - 42s 3ms/sample - loss: 9.8079e-04 - accuracy: 0.9999 - </w:t>
      </w:r>
      <w:proofErr w:type="spellStart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val_loss</w:t>
      </w:r>
      <w:proofErr w:type="spellEnd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 xml:space="preserve">: 0.4024 - </w:t>
      </w:r>
      <w:proofErr w:type="spellStart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val_accuracy</w:t>
      </w:r>
      <w:proofErr w:type="spellEnd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: 0.9441</w:t>
      </w:r>
    </w:p>
    <w:p w14:paraId="0DF69BEB" w14:textId="77777777" w:rsidR="00510E5A" w:rsidRPr="00510E5A" w:rsidRDefault="00510E5A" w:rsidP="00510E5A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</w:pPr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Epoch 30/50</w:t>
      </w:r>
    </w:p>
    <w:p w14:paraId="48C84682" w14:textId="77777777" w:rsidR="00510E5A" w:rsidRPr="00510E5A" w:rsidRDefault="00510E5A" w:rsidP="00510E5A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</w:pPr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 xml:space="preserve">13678/13678 [==============================] - 42s 3ms/sample - loss: 3.1904e-04 - accuracy: 1.0000 - </w:t>
      </w:r>
      <w:proofErr w:type="spellStart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val_loss</w:t>
      </w:r>
      <w:proofErr w:type="spellEnd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 xml:space="preserve">: 0.4257 - </w:t>
      </w:r>
      <w:proofErr w:type="spellStart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val_accuracy</w:t>
      </w:r>
      <w:proofErr w:type="spellEnd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: 0.9434</w:t>
      </w:r>
    </w:p>
    <w:p w14:paraId="4645D5A6" w14:textId="77777777" w:rsidR="00510E5A" w:rsidRPr="00510E5A" w:rsidRDefault="00510E5A" w:rsidP="00510E5A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</w:pPr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Epoch 31/50</w:t>
      </w:r>
    </w:p>
    <w:p w14:paraId="002214C7" w14:textId="77777777" w:rsidR="00510E5A" w:rsidRPr="00510E5A" w:rsidRDefault="00510E5A" w:rsidP="00510E5A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</w:pPr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 xml:space="preserve">13678/13678 [==============================] - 42s 3ms/sample - loss: 2.0604e-04 - accuracy: 1.0000 - </w:t>
      </w:r>
      <w:proofErr w:type="spellStart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val_loss</w:t>
      </w:r>
      <w:proofErr w:type="spellEnd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 xml:space="preserve">: 0.4460 - </w:t>
      </w:r>
      <w:proofErr w:type="spellStart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val_accuracy</w:t>
      </w:r>
      <w:proofErr w:type="spellEnd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: 0.9414</w:t>
      </w:r>
    </w:p>
    <w:p w14:paraId="3683D71B" w14:textId="77777777" w:rsidR="00510E5A" w:rsidRPr="00510E5A" w:rsidRDefault="00510E5A" w:rsidP="00510E5A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</w:pPr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Epoch 32/50</w:t>
      </w:r>
    </w:p>
    <w:p w14:paraId="7AE00537" w14:textId="77777777" w:rsidR="00510E5A" w:rsidRPr="00510E5A" w:rsidRDefault="00510E5A" w:rsidP="00510E5A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</w:pPr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 xml:space="preserve">13678/13678 [==============================] - 42s 3ms/sample - loss: 1.5541e-04 - accuracy: 1.0000 - </w:t>
      </w:r>
      <w:proofErr w:type="spellStart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val_loss</w:t>
      </w:r>
      <w:proofErr w:type="spellEnd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 xml:space="preserve">: 0.4532 - </w:t>
      </w:r>
      <w:proofErr w:type="spellStart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val_accuracy</w:t>
      </w:r>
      <w:proofErr w:type="spellEnd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: 0.9434</w:t>
      </w:r>
    </w:p>
    <w:p w14:paraId="7F351878" w14:textId="77777777" w:rsidR="00510E5A" w:rsidRPr="00510E5A" w:rsidRDefault="00510E5A" w:rsidP="00510E5A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</w:pPr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Epoch 33/50</w:t>
      </w:r>
    </w:p>
    <w:p w14:paraId="32F8BFC9" w14:textId="77777777" w:rsidR="00510E5A" w:rsidRPr="00510E5A" w:rsidRDefault="00510E5A" w:rsidP="00510E5A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</w:pPr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 xml:space="preserve">13678/13678 [==============================] - 42s 3ms/sample - loss: 1.2047e-04 - accuracy: 1.0000 - </w:t>
      </w:r>
      <w:proofErr w:type="spellStart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val_loss</w:t>
      </w:r>
      <w:proofErr w:type="spellEnd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 xml:space="preserve">: 0.4724 - </w:t>
      </w:r>
      <w:proofErr w:type="spellStart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val_accuracy</w:t>
      </w:r>
      <w:proofErr w:type="spellEnd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: 0.9395</w:t>
      </w:r>
    </w:p>
    <w:p w14:paraId="0BE2562B" w14:textId="77777777" w:rsidR="00510E5A" w:rsidRPr="00510E5A" w:rsidRDefault="00510E5A" w:rsidP="00510E5A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</w:pPr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Epoch 34/50</w:t>
      </w:r>
    </w:p>
    <w:p w14:paraId="0510626D" w14:textId="77777777" w:rsidR="00510E5A" w:rsidRPr="00510E5A" w:rsidRDefault="00510E5A" w:rsidP="00510E5A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</w:pPr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 xml:space="preserve">13678/13678 [==============================] - 42s 3ms/sample - loss: 9.8391e-05 - accuracy: 1.0000 - </w:t>
      </w:r>
      <w:proofErr w:type="spellStart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val_loss</w:t>
      </w:r>
      <w:proofErr w:type="spellEnd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 xml:space="preserve">: 0.4675 - </w:t>
      </w:r>
      <w:proofErr w:type="spellStart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val_accuracy</w:t>
      </w:r>
      <w:proofErr w:type="spellEnd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: 0.9434</w:t>
      </w:r>
    </w:p>
    <w:p w14:paraId="609CA8EB" w14:textId="77777777" w:rsidR="00510E5A" w:rsidRPr="00510E5A" w:rsidRDefault="00510E5A" w:rsidP="00510E5A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</w:pPr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Epoch 35/50</w:t>
      </w:r>
    </w:p>
    <w:p w14:paraId="7509177C" w14:textId="77777777" w:rsidR="00510E5A" w:rsidRPr="00510E5A" w:rsidRDefault="00510E5A" w:rsidP="00510E5A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</w:pPr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 xml:space="preserve">13678/13678 [==============================] - 42s 3ms/sample - loss: 7.7513e-05 - accuracy: 1.0000 - </w:t>
      </w:r>
      <w:proofErr w:type="spellStart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val_loss</w:t>
      </w:r>
      <w:proofErr w:type="spellEnd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 xml:space="preserve">: 0.4782 - </w:t>
      </w:r>
      <w:proofErr w:type="spellStart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val_accuracy</w:t>
      </w:r>
      <w:proofErr w:type="spellEnd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: 0.9421</w:t>
      </w:r>
    </w:p>
    <w:p w14:paraId="78D6E143" w14:textId="77777777" w:rsidR="00510E5A" w:rsidRPr="00510E5A" w:rsidRDefault="00510E5A" w:rsidP="00510E5A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</w:pPr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Epoch 36/50</w:t>
      </w:r>
    </w:p>
    <w:p w14:paraId="668CB2DC" w14:textId="77777777" w:rsidR="00510E5A" w:rsidRPr="00510E5A" w:rsidRDefault="00510E5A" w:rsidP="00510E5A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</w:pPr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 xml:space="preserve">13678/13678 [==============================] - 42s 3ms/sample - loss: 6.1689e-05 - accuracy: 1.0000 - </w:t>
      </w:r>
      <w:proofErr w:type="spellStart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val_loss</w:t>
      </w:r>
      <w:proofErr w:type="spellEnd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 xml:space="preserve">: 0.4962 - </w:t>
      </w:r>
      <w:proofErr w:type="spellStart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val_accuracy</w:t>
      </w:r>
      <w:proofErr w:type="spellEnd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: 0.9408</w:t>
      </w:r>
    </w:p>
    <w:p w14:paraId="3EB694F0" w14:textId="77777777" w:rsidR="00510E5A" w:rsidRPr="00510E5A" w:rsidRDefault="00510E5A" w:rsidP="00510E5A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</w:pPr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Epoch 37/50</w:t>
      </w:r>
    </w:p>
    <w:p w14:paraId="7D7C8E0E" w14:textId="77777777" w:rsidR="00510E5A" w:rsidRPr="00510E5A" w:rsidRDefault="00510E5A" w:rsidP="00510E5A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</w:pPr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lastRenderedPageBreak/>
        <w:t xml:space="preserve">13678/13678 [==============================] - 42s 3ms/sample - loss: 5.0034e-05 - accuracy: 1.0000 - </w:t>
      </w:r>
      <w:proofErr w:type="spellStart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val_loss</w:t>
      </w:r>
      <w:proofErr w:type="spellEnd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 xml:space="preserve">: 0.5030 - </w:t>
      </w:r>
      <w:proofErr w:type="spellStart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val_accuracy</w:t>
      </w:r>
      <w:proofErr w:type="spellEnd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: 0.9414</w:t>
      </w:r>
    </w:p>
    <w:p w14:paraId="2E62AB3E" w14:textId="77777777" w:rsidR="00510E5A" w:rsidRPr="00510E5A" w:rsidRDefault="00510E5A" w:rsidP="00510E5A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</w:pPr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Epoch 38/50</w:t>
      </w:r>
    </w:p>
    <w:p w14:paraId="1A50429E" w14:textId="77777777" w:rsidR="00510E5A" w:rsidRPr="00510E5A" w:rsidRDefault="00510E5A" w:rsidP="00510E5A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</w:pPr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 xml:space="preserve">13678/13678 [==============================] - 42s 3ms/sample - loss: 4.0779e-05 - accuracy: 1.0000 - </w:t>
      </w:r>
      <w:proofErr w:type="spellStart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val_loss</w:t>
      </w:r>
      <w:proofErr w:type="spellEnd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 xml:space="preserve">: 0.5171 - </w:t>
      </w:r>
      <w:proofErr w:type="spellStart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val_accuracy</w:t>
      </w:r>
      <w:proofErr w:type="spellEnd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: 0.9395</w:t>
      </w:r>
    </w:p>
    <w:p w14:paraId="141859C1" w14:textId="77777777" w:rsidR="00510E5A" w:rsidRPr="00510E5A" w:rsidRDefault="00510E5A" w:rsidP="00510E5A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</w:pPr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Epoch 39/50</w:t>
      </w:r>
    </w:p>
    <w:p w14:paraId="0537F6FE" w14:textId="77777777" w:rsidR="00510E5A" w:rsidRPr="00510E5A" w:rsidRDefault="00510E5A" w:rsidP="00510E5A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</w:pPr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 xml:space="preserve">13678/13678 [==============================] - 42s 3ms/sample - loss: 3.2947e-05 - accuracy: 1.0000 - </w:t>
      </w:r>
      <w:proofErr w:type="spellStart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val_loss</w:t>
      </w:r>
      <w:proofErr w:type="spellEnd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 xml:space="preserve">: 0.5303 - </w:t>
      </w:r>
      <w:proofErr w:type="spellStart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val_accuracy</w:t>
      </w:r>
      <w:proofErr w:type="spellEnd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: 0.9414</w:t>
      </w:r>
    </w:p>
    <w:p w14:paraId="4F0B1263" w14:textId="77777777" w:rsidR="00510E5A" w:rsidRPr="00510E5A" w:rsidRDefault="00510E5A" w:rsidP="00510E5A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</w:pPr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Epoch 40/50</w:t>
      </w:r>
    </w:p>
    <w:p w14:paraId="76CD4EEE" w14:textId="77777777" w:rsidR="00510E5A" w:rsidRPr="00510E5A" w:rsidRDefault="00510E5A" w:rsidP="00510E5A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</w:pPr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 xml:space="preserve">13678/13678 [==============================] - 42s 3ms/sample - loss: 2.4890e-05 - accuracy: 1.0000 - </w:t>
      </w:r>
      <w:proofErr w:type="spellStart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val_loss</w:t>
      </w:r>
      <w:proofErr w:type="spellEnd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 xml:space="preserve">: 0.5405 - </w:t>
      </w:r>
      <w:proofErr w:type="spellStart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val_accuracy</w:t>
      </w:r>
      <w:proofErr w:type="spellEnd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: 0.9414</w:t>
      </w:r>
    </w:p>
    <w:p w14:paraId="3D5A010A" w14:textId="77777777" w:rsidR="00510E5A" w:rsidRPr="00510E5A" w:rsidRDefault="00510E5A" w:rsidP="00510E5A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</w:pPr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Epoch 41/50</w:t>
      </w:r>
    </w:p>
    <w:p w14:paraId="40E6AAC9" w14:textId="77777777" w:rsidR="00510E5A" w:rsidRPr="00510E5A" w:rsidRDefault="00510E5A" w:rsidP="00510E5A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</w:pPr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 xml:space="preserve">13678/13678 [==============================] - 42s 3ms/sample - loss: 2.0727e-05 - accuracy: 1.0000 - </w:t>
      </w:r>
      <w:proofErr w:type="spellStart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val_loss</w:t>
      </w:r>
      <w:proofErr w:type="spellEnd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 xml:space="preserve">: 0.5559 - </w:t>
      </w:r>
      <w:proofErr w:type="spellStart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val_accuracy</w:t>
      </w:r>
      <w:proofErr w:type="spellEnd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: 0.9414</w:t>
      </w:r>
    </w:p>
    <w:p w14:paraId="6C32A5CD" w14:textId="77777777" w:rsidR="00510E5A" w:rsidRPr="00510E5A" w:rsidRDefault="00510E5A" w:rsidP="00510E5A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</w:pPr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Epoch 42/50</w:t>
      </w:r>
    </w:p>
    <w:p w14:paraId="6E0F9FEF" w14:textId="77777777" w:rsidR="00510E5A" w:rsidRPr="00510E5A" w:rsidRDefault="00510E5A" w:rsidP="00510E5A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</w:pPr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 xml:space="preserve">13678/13678 [==============================] - 42s 3ms/sample - loss: 1.6626e-05 - accuracy: 1.0000 - </w:t>
      </w:r>
      <w:proofErr w:type="spellStart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val_loss</w:t>
      </w:r>
      <w:proofErr w:type="spellEnd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 xml:space="preserve">: 0.5716 - </w:t>
      </w:r>
      <w:proofErr w:type="spellStart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val_accuracy</w:t>
      </w:r>
      <w:proofErr w:type="spellEnd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: 0.9421</w:t>
      </w:r>
    </w:p>
    <w:p w14:paraId="68777468" w14:textId="77777777" w:rsidR="00510E5A" w:rsidRPr="00510E5A" w:rsidRDefault="00510E5A" w:rsidP="00510E5A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</w:pPr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Epoch 43/50</w:t>
      </w:r>
    </w:p>
    <w:p w14:paraId="49B998DD" w14:textId="77777777" w:rsidR="00510E5A" w:rsidRPr="00510E5A" w:rsidRDefault="00510E5A" w:rsidP="00510E5A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</w:pPr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 xml:space="preserve">13678/13678 [==============================] - 42s 3ms/sample - loss: 1.2603e-05 - accuracy: 1.0000 - </w:t>
      </w:r>
      <w:proofErr w:type="spellStart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val_loss</w:t>
      </w:r>
      <w:proofErr w:type="spellEnd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 xml:space="preserve">: 0.5715 - </w:t>
      </w:r>
      <w:proofErr w:type="spellStart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val_accuracy</w:t>
      </w:r>
      <w:proofErr w:type="spellEnd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: 0.9421</w:t>
      </w:r>
    </w:p>
    <w:p w14:paraId="702A4361" w14:textId="77777777" w:rsidR="00510E5A" w:rsidRPr="00510E5A" w:rsidRDefault="00510E5A" w:rsidP="00510E5A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</w:pPr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Epoch 44/50</w:t>
      </w:r>
    </w:p>
    <w:p w14:paraId="2067CC10" w14:textId="77777777" w:rsidR="00510E5A" w:rsidRPr="00510E5A" w:rsidRDefault="00510E5A" w:rsidP="00510E5A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</w:pPr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 xml:space="preserve">13678/13678 [==============================] - 42s 3ms/sample - loss: 1.0256e-05 - accuracy: 1.0000 - </w:t>
      </w:r>
      <w:proofErr w:type="spellStart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val_loss</w:t>
      </w:r>
      <w:proofErr w:type="spellEnd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 xml:space="preserve">: 0.5801 - </w:t>
      </w:r>
      <w:proofErr w:type="spellStart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val_accuracy</w:t>
      </w:r>
      <w:proofErr w:type="spellEnd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: 0.9434</w:t>
      </w:r>
    </w:p>
    <w:p w14:paraId="490C43F9" w14:textId="77777777" w:rsidR="00510E5A" w:rsidRPr="00510E5A" w:rsidRDefault="00510E5A" w:rsidP="00510E5A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</w:pPr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Epoch 45/50</w:t>
      </w:r>
    </w:p>
    <w:p w14:paraId="76989034" w14:textId="77777777" w:rsidR="00510E5A" w:rsidRPr="00510E5A" w:rsidRDefault="00510E5A" w:rsidP="00510E5A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</w:pPr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 xml:space="preserve">13678/13678 [==============================] - 42s 3ms/sample - loss: 8.2960e-06 - accuracy: 1.0000 - </w:t>
      </w:r>
      <w:proofErr w:type="spellStart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val_loss</w:t>
      </w:r>
      <w:proofErr w:type="spellEnd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 xml:space="preserve">: 0.6062 - </w:t>
      </w:r>
      <w:proofErr w:type="spellStart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val_accuracy</w:t>
      </w:r>
      <w:proofErr w:type="spellEnd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: 0.9421</w:t>
      </w:r>
    </w:p>
    <w:p w14:paraId="55E1188B" w14:textId="77777777" w:rsidR="00510E5A" w:rsidRPr="00510E5A" w:rsidRDefault="00510E5A" w:rsidP="00510E5A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</w:pPr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Epoch 46/50</w:t>
      </w:r>
    </w:p>
    <w:p w14:paraId="37777DDD" w14:textId="77777777" w:rsidR="00510E5A" w:rsidRPr="00510E5A" w:rsidRDefault="00510E5A" w:rsidP="00510E5A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</w:pPr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lastRenderedPageBreak/>
        <w:t xml:space="preserve">13678/13678 [==============================] - 42s 3ms/sample - loss: 6.6487e-06 - accuracy: 1.0000 - </w:t>
      </w:r>
      <w:proofErr w:type="spellStart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val_loss</w:t>
      </w:r>
      <w:proofErr w:type="spellEnd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 xml:space="preserve">: 0.6221 - </w:t>
      </w:r>
      <w:proofErr w:type="spellStart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val_accuracy</w:t>
      </w:r>
      <w:proofErr w:type="spellEnd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: 0.9395</w:t>
      </w:r>
    </w:p>
    <w:p w14:paraId="7E245A4D" w14:textId="77777777" w:rsidR="00510E5A" w:rsidRPr="00510E5A" w:rsidRDefault="00510E5A" w:rsidP="00510E5A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</w:pPr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Epoch 47/50</w:t>
      </w:r>
    </w:p>
    <w:p w14:paraId="53A94611" w14:textId="77777777" w:rsidR="00510E5A" w:rsidRPr="00510E5A" w:rsidRDefault="00510E5A" w:rsidP="00510E5A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</w:pPr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 xml:space="preserve">13678/13678 [==============================] - 42s 3ms/sample - loss: 5.2709e-06 - accuracy: 1.0000 - </w:t>
      </w:r>
      <w:proofErr w:type="spellStart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val_loss</w:t>
      </w:r>
      <w:proofErr w:type="spellEnd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 xml:space="preserve">: 0.6219 - </w:t>
      </w:r>
      <w:proofErr w:type="spellStart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val_accuracy</w:t>
      </w:r>
      <w:proofErr w:type="spellEnd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: 0.9421</w:t>
      </w:r>
    </w:p>
    <w:p w14:paraId="1FF1CB07" w14:textId="77777777" w:rsidR="00510E5A" w:rsidRPr="00510E5A" w:rsidRDefault="00510E5A" w:rsidP="00510E5A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</w:pPr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Epoch 48/50</w:t>
      </w:r>
    </w:p>
    <w:p w14:paraId="1A067EA6" w14:textId="77777777" w:rsidR="00510E5A" w:rsidRPr="00510E5A" w:rsidRDefault="00510E5A" w:rsidP="00510E5A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</w:pPr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 xml:space="preserve">13678/13678 [==============================] - 41s 3ms/sample - loss: 3.9667e-06 - accuracy: 1.0000 - </w:t>
      </w:r>
      <w:proofErr w:type="spellStart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val_loss</w:t>
      </w:r>
      <w:proofErr w:type="spellEnd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 xml:space="preserve">: 0.6281 - </w:t>
      </w:r>
      <w:proofErr w:type="spellStart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val_accuracy</w:t>
      </w:r>
      <w:proofErr w:type="spellEnd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: 0.9401</w:t>
      </w:r>
    </w:p>
    <w:p w14:paraId="06355524" w14:textId="77777777" w:rsidR="00510E5A" w:rsidRPr="00510E5A" w:rsidRDefault="00510E5A" w:rsidP="00510E5A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</w:pPr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Epoch 49/50</w:t>
      </w:r>
    </w:p>
    <w:p w14:paraId="470FE759" w14:textId="77777777" w:rsidR="00510E5A" w:rsidRPr="00510E5A" w:rsidRDefault="00510E5A" w:rsidP="00510E5A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</w:pPr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 xml:space="preserve">13678/13678 [==============================] - 42s 3ms/sample - loss: 3.0313e-06 - accuracy: 1.0000 - </w:t>
      </w:r>
      <w:proofErr w:type="spellStart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val_loss</w:t>
      </w:r>
      <w:proofErr w:type="spellEnd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 xml:space="preserve">: 0.6446 - </w:t>
      </w:r>
      <w:proofErr w:type="spellStart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val_accuracy</w:t>
      </w:r>
      <w:proofErr w:type="spellEnd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: 0.9414</w:t>
      </w:r>
    </w:p>
    <w:p w14:paraId="482B0DAF" w14:textId="77777777" w:rsidR="00510E5A" w:rsidRPr="00510E5A" w:rsidRDefault="00510E5A" w:rsidP="00510E5A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</w:pPr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Epoch 50/50</w:t>
      </w:r>
    </w:p>
    <w:p w14:paraId="36B8CFF0" w14:textId="77777777" w:rsidR="00510E5A" w:rsidRPr="00510E5A" w:rsidRDefault="00510E5A" w:rsidP="00510E5A">
      <w:pPr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textAlignment w:val="baseline"/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</w:pPr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 xml:space="preserve">13678/13678 [==============================] - 42s 3ms/sample - loss: 2.4783e-06 - accuracy: 1.0000 - </w:t>
      </w:r>
      <w:proofErr w:type="spellStart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val_loss</w:t>
      </w:r>
      <w:proofErr w:type="spellEnd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 xml:space="preserve">: 0.6637 - </w:t>
      </w:r>
      <w:proofErr w:type="spellStart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val_accuracy</w:t>
      </w:r>
      <w:proofErr w:type="spellEnd"/>
      <w:r w:rsidRPr="00510E5A">
        <w:rPr>
          <w:rFonts w:ascii="Courier New" w:eastAsia="Times New Roman" w:hAnsi="Courier New" w:cs="Courier New"/>
          <w:color w:val="000000"/>
          <w:kern w:val="0"/>
          <w:sz w:val="21"/>
          <w:szCs w:val="21"/>
        </w:rPr>
        <w:t>: 0.9414</w:t>
      </w:r>
    </w:p>
    <w:p w14:paraId="7C0BA95F" w14:textId="77777777" w:rsidR="00694218" w:rsidRPr="00510E5A" w:rsidRDefault="00694218"/>
    <w:sectPr w:rsidR="00694218" w:rsidRPr="00510E5A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xNDAwMzIztjQ1tDBQ0lEKTi0uzszPAykwrAUAGi0lpSwAAAA="/>
  </w:docVars>
  <w:rsids>
    <w:rsidRoot w:val="00510E5A"/>
    <w:rsid w:val="00166EC4"/>
    <w:rsid w:val="00510E5A"/>
    <w:rsid w:val="005A60E2"/>
    <w:rsid w:val="00694218"/>
    <w:rsid w:val="00A03ADC"/>
    <w:rsid w:val="00D86E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ADD21F"/>
  <w15:chartTrackingRefBased/>
  <w15:docId w15:val="{EE5BFF87-85CC-4259-8DE2-D66A865C8C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10E5A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kern w:val="0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10E5A"/>
    <w:rPr>
      <w:rFonts w:ascii="Courier New" w:eastAsia="Times New Roman" w:hAnsi="Courier New" w:cs="Courier New"/>
      <w:kern w:val="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732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138</Words>
  <Characters>6491</Characters>
  <Application>Microsoft Office Word</Application>
  <DocSecurity>0</DocSecurity>
  <Lines>54</Lines>
  <Paragraphs>15</Paragraphs>
  <ScaleCrop>false</ScaleCrop>
  <Company/>
  <LinksUpToDate>false</LinksUpToDate>
  <CharactersWithSpaces>7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imend9744@outlook.com</dc:creator>
  <cp:keywords/>
  <dc:description/>
  <cp:lastModifiedBy>hoimend9744@outlook.com</cp:lastModifiedBy>
  <cp:revision>1</cp:revision>
  <dcterms:created xsi:type="dcterms:W3CDTF">2021-11-26T14:21:00Z</dcterms:created>
  <dcterms:modified xsi:type="dcterms:W3CDTF">2021-11-26T14:21:00Z</dcterms:modified>
</cp:coreProperties>
</file>